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5BD34" w14:textId="77777777" w:rsidR="000C642A" w:rsidRPr="0075232C" w:rsidRDefault="000C642A"/>
    <w:tbl>
      <w:tblPr>
        <w:tblStyle w:val="TableGrid"/>
        <w:tblpPr w:leftFromText="180" w:rightFromText="180" w:vertAnchor="text" w:tblpX="-95" w:tblpY="1"/>
        <w:tblOverlap w:val="never"/>
        <w:tblW w:w="14305" w:type="dxa"/>
        <w:tblLook w:val="04A0" w:firstRow="1" w:lastRow="0" w:firstColumn="1" w:lastColumn="0" w:noHBand="0" w:noVBand="1"/>
      </w:tblPr>
      <w:tblGrid>
        <w:gridCol w:w="3315"/>
        <w:gridCol w:w="1344"/>
        <w:gridCol w:w="1851"/>
        <w:gridCol w:w="1665"/>
        <w:gridCol w:w="1576"/>
        <w:gridCol w:w="4554"/>
      </w:tblGrid>
      <w:tr w:rsidR="00F32CB1" w14:paraId="720B912D" w14:textId="77777777" w:rsidTr="0026010B">
        <w:tc>
          <w:tcPr>
            <w:tcW w:w="3315" w:type="dxa"/>
            <w:shd w:val="clear" w:color="auto" w:fill="808080" w:themeFill="background1" w:themeFillShade="80"/>
            <w:vAlign w:val="center"/>
          </w:tcPr>
          <w:p w14:paraId="08E85081" w14:textId="77777777" w:rsidR="00F32CB1" w:rsidRDefault="00F32CB1" w:rsidP="00757411">
            <w:pPr>
              <w:ind w:left="180" w:hanging="180"/>
              <w:jc w:val="center"/>
            </w:pPr>
          </w:p>
        </w:tc>
        <w:tc>
          <w:tcPr>
            <w:tcW w:w="1344" w:type="dxa"/>
            <w:vAlign w:val="center"/>
          </w:tcPr>
          <w:p w14:paraId="53652BD2" w14:textId="77777777" w:rsidR="00F32CB1" w:rsidRPr="00087C33" w:rsidRDefault="00F32CB1" w:rsidP="00757411">
            <w:pPr>
              <w:jc w:val="center"/>
              <w:rPr>
                <w:b/>
              </w:rPr>
            </w:pPr>
            <w:r w:rsidRPr="00087C33">
              <w:rPr>
                <w:b/>
              </w:rPr>
              <w:t>Re</w:t>
            </w:r>
            <w:r>
              <w:rPr>
                <w:b/>
              </w:rPr>
              <w:t>sponsive to the Component</w:t>
            </w:r>
          </w:p>
        </w:tc>
        <w:tc>
          <w:tcPr>
            <w:tcW w:w="1851" w:type="dxa"/>
            <w:vAlign w:val="center"/>
          </w:tcPr>
          <w:p w14:paraId="6B4EF1A6" w14:textId="77777777" w:rsidR="00F32CB1" w:rsidRPr="00087C33" w:rsidRDefault="00F32CB1" w:rsidP="00757411">
            <w:pPr>
              <w:jc w:val="center"/>
              <w:rPr>
                <w:b/>
              </w:rPr>
            </w:pPr>
            <w:r>
              <w:rPr>
                <w:b/>
              </w:rPr>
              <w:t>Evidence</w:t>
            </w:r>
          </w:p>
        </w:tc>
        <w:tc>
          <w:tcPr>
            <w:tcW w:w="1665" w:type="dxa"/>
            <w:vAlign w:val="center"/>
          </w:tcPr>
          <w:p w14:paraId="4E996FC1" w14:textId="77777777" w:rsidR="00F32CB1" w:rsidRPr="00FA2847" w:rsidRDefault="00F32CB1" w:rsidP="00757411">
            <w:pPr>
              <w:jc w:val="center"/>
              <w:rPr>
                <w:b/>
                <w:sz w:val="20"/>
                <w:szCs w:val="20"/>
              </w:rPr>
            </w:pPr>
            <w:r w:rsidRPr="00FA2847">
              <w:rPr>
                <w:b/>
                <w:sz w:val="20"/>
                <w:szCs w:val="20"/>
              </w:rPr>
              <w:t>Analysis: Explanation/ Rationale of Assertions Supported by Evidence</w:t>
            </w:r>
          </w:p>
        </w:tc>
        <w:tc>
          <w:tcPr>
            <w:tcW w:w="1576" w:type="dxa"/>
            <w:vAlign w:val="center"/>
          </w:tcPr>
          <w:p w14:paraId="6F612217" w14:textId="77777777" w:rsidR="00F32CB1" w:rsidRDefault="00F32CB1" w:rsidP="00757411">
            <w:pPr>
              <w:jc w:val="center"/>
              <w:rPr>
                <w:b/>
              </w:rPr>
            </w:pPr>
            <w:r w:rsidRPr="00087C33">
              <w:rPr>
                <w:b/>
              </w:rPr>
              <w:t>Overall</w:t>
            </w:r>
          </w:p>
          <w:p w14:paraId="7C65CA88" w14:textId="77777777" w:rsidR="00F32CB1" w:rsidRPr="00087C33" w:rsidRDefault="00F32CB1" w:rsidP="00757411">
            <w:pPr>
              <w:jc w:val="center"/>
              <w:rPr>
                <w:b/>
              </w:rPr>
            </w:pPr>
            <w:r w:rsidRPr="00087C33">
              <w:rPr>
                <w:b/>
              </w:rPr>
              <w:t>Judgment</w:t>
            </w:r>
          </w:p>
        </w:tc>
        <w:tc>
          <w:tcPr>
            <w:tcW w:w="4554" w:type="dxa"/>
            <w:vAlign w:val="center"/>
          </w:tcPr>
          <w:p w14:paraId="6817BF1C" w14:textId="77777777" w:rsidR="00F32CB1" w:rsidRPr="00087C33" w:rsidRDefault="00F32CB1" w:rsidP="00757411">
            <w:pPr>
              <w:jc w:val="center"/>
              <w:rPr>
                <w:b/>
              </w:rPr>
            </w:pPr>
            <w:r>
              <w:rPr>
                <w:b/>
              </w:rPr>
              <w:t>Comments</w:t>
            </w:r>
          </w:p>
        </w:tc>
      </w:tr>
      <w:tr w:rsidR="00F32CB1" w14:paraId="5C04EDF0" w14:textId="77777777" w:rsidTr="0026010B">
        <w:tc>
          <w:tcPr>
            <w:tcW w:w="3315" w:type="dxa"/>
          </w:tcPr>
          <w:p w14:paraId="40CD5CCA" w14:textId="77777777" w:rsidR="00F32CB1" w:rsidRDefault="00F32CB1" w:rsidP="00757411">
            <w:pPr>
              <w:ind w:left="180" w:hanging="180"/>
            </w:pPr>
            <w:r>
              <w:t>1. What does the unit do?</w:t>
            </w:r>
          </w:p>
          <w:p w14:paraId="216D8B86" w14:textId="77777777" w:rsidR="00F32CB1" w:rsidRDefault="00F32CB1" w:rsidP="00757411">
            <w:pPr>
              <w:ind w:left="180" w:hanging="180"/>
            </w:pPr>
          </w:p>
        </w:tc>
        <w:tc>
          <w:tcPr>
            <w:tcW w:w="1344" w:type="dxa"/>
          </w:tcPr>
          <w:p w14:paraId="028E5ADE" w14:textId="47265E2F" w:rsidR="00F32CB1" w:rsidRDefault="00AE39E8" w:rsidP="00757411">
            <w:r>
              <w:t>Accepted</w:t>
            </w:r>
          </w:p>
        </w:tc>
        <w:tc>
          <w:tcPr>
            <w:tcW w:w="1851" w:type="dxa"/>
            <w:shd w:val="clear" w:color="auto" w:fill="808080" w:themeFill="background1" w:themeFillShade="80"/>
          </w:tcPr>
          <w:p w14:paraId="2A409931" w14:textId="77777777" w:rsidR="00F32CB1" w:rsidRDefault="00F32CB1" w:rsidP="00757411"/>
        </w:tc>
        <w:tc>
          <w:tcPr>
            <w:tcW w:w="1665" w:type="dxa"/>
            <w:shd w:val="clear" w:color="auto" w:fill="808080" w:themeFill="background1" w:themeFillShade="80"/>
          </w:tcPr>
          <w:p w14:paraId="0B41BC88" w14:textId="77777777" w:rsidR="00F32CB1" w:rsidRDefault="00F32CB1" w:rsidP="00757411"/>
        </w:tc>
        <w:tc>
          <w:tcPr>
            <w:tcW w:w="1576" w:type="dxa"/>
          </w:tcPr>
          <w:p w14:paraId="73EA5BB6" w14:textId="1DE5FC4C" w:rsidR="00F32CB1" w:rsidRDefault="00AE39E8" w:rsidP="00757411">
            <w:r>
              <w:t>Accepted</w:t>
            </w:r>
          </w:p>
        </w:tc>
        <w:tc>
          <w:tcPr>
            <w:tcW w:w="4554" w:type="dxa"/>
          </w:tcPr>
          <w:p w14:paraId="00CD38B3" w14:textId="42035072" w:rsidR="00F32CB1" w:rsidRDefault="00DF69F0" w:rsidP="00757411">
            <w:r>
              <w:t>Much improved.</w:t>
            </w:r>
          </w:p>
        </w:tc>
      </w:tr>
      <w:tr w:rsidR="00F32CB1" w14:paraId="137924E9" w14:textId="77777777" w:rsidTr="0026010B">
        <w:tc>
          <w:tcPr>
            <w:tcW w:w="3315" w:type="dxa"/>
          </w:tcPr>
          <w:p w14:paraId="4428F1E5" w14:textId="77777777" w:rsidR="00F32CB1" w:rsidRDefault="00F32CB1" w:rsidP="006855C6">
            <w:pPr>
              <w:ind w:left="180" w:hanging="180"/>
            </w:pPr>
            <w:r>
              <w:t xml:space="preserve">2. </w:t>
            </w:r>
            <w:r w:rsidR="005F2368">
              <w:t>What is t</w:t>
            </w:r>
            <w:r>
              <w:t>he unit’s relationship</w:t>
            </w:r>
            <w:r w:rsidRPr="00604216">
              <w:t xml:space="preserve"> </w:t>
            </w:r>
            <w:r>
              <w:t>to the college mission</w:t>
            </w:r>
            <w:r w:rsidR="005F2368">
              <w:t xml:space="preserve"> &amp; strategic plan?</w:t>
            </w:r>
          </w:p>
        </w:tc>
        <w:tc>
          <w:tcPr>
            <w:tcW w:w="1344" w:type="dxa"/>
          </w:tcPr>
          <w:p w14:paraId="71D4BE19" w14:textId="39AB4197" w:rsidR="00F32CB1" w:rsidRDefault="00DC2374" w:rsidP="00757411">
            <w:r>
              <w:t>Accepted</w:t>
            </w:r>
          </w:p>
        </w:tc>
        <w:tc>
          <w:tcPr>
            <w:tcW w:w="1851" w:type="dxa"/>
          </w:tcPr>
          <w:p w14:paraId="098DB21B" w14:textId="6445C257" w:rsidR="00F32CB1" w:rsidRDefault="00DC2374" w:rsidP="00757411">
            <w:r>
              <w:t>Accepted</w:t>
            </w:r>
          </w:p>
        </w:tc>
        <w:tc>
          <w:tcPr>
            <w:tcW w:w="1665" w:type="dxa"/>
          </w:tcPr>
          <w:p w14:paraId="1BF67460" w14:textId="633D774B" w:rsidR="00F32CB1" w:rsidRDefault="00DC2374" w:rsidP="00757411">
            <w:r>
              <w:t>Accepted</w:t>
            </w:r>
          </w:p>
        </w:tc>
        <w:tc>
          <w:tcPr>
            <w:tcW w:w="1576" w:type="dxa"/>
          </w:tcPr>
          <w:p w14:paraId="71345401" w14:textId="48166378" w:rsidR="00C731F9" w:rsidRDefault="00DC2374" w:rsidP="00757411">
            <w:r>
              <w:t>Accepted</w:t>
            </w:r>
          </w:p>
        </w:tc>
        <w:tc>
          <w:tcPr>
            <w:tcW w:w="4554" w:type="dxa"/>
          </w:tcPr>
          <w:p w14:paraId="7F87B008" w14:textId="6A86AC90" w:rsidR="00F32CB1" w:rsidRDefault="006737FA" w:rsidP="006737FA">
            <w:r>
              <w:t>Clearly explained with evidence.</w:t>
            </w:r>
          </w:p>
        </w:tc>
      </w:tr>
      <w:tr w:rsidR="00205764" w14:paraId="634588E1" w14:textId="77777777" w:rsidTr="0026010B">
        <w:tc>
          <w:tcPr>
            <w:tcW w:w="3315" w:type="dxa"/>
          </w:tcPr>
          <w:p w14:paraId="2989B7D1" w14:textId="77777777" w:rsidR="00205764" w:rsidRDefault="00205764" w:rsidP="00205764">
            <w:pPr>
              <w:ind w:left="180" w:hanging="180"/>
            </w:pPr>
            <w:r>
              <w:t>3. Why are the unit processes done?</w:t>
            </w:r>
          </w:p>
        </w:tc>
        <w:tc>
          <w:tcPr>
            <w:tcW w:w="1344" w:type="dxa"/>
          </w:tcPr>
          <w:p w14:paraId="235D971B" w14:textId="49BD203A" w:rsidR="00205764" w:rsidRDefault="00205764" w:rsidP="00205764">
            <w:r>
              <w:t>Accepted</w:t>
            </w:r>
          </w:p>
        </w:tc>
        <w:tc>
          <w:tcPr>
            <w:tcW w:w="1851" w:type="dxa"/>
          </w:tcPr>
          <w:p w14:paraId="587AB9E7" w14:textId="778A341F" w:rsidR="00205764" w:rsidRDefault="00205764" w:rsidP="00205764">
            <w:r>
              <w:t>Accepted</w:t>
            </w:r>
          </w:p>
        </w:tc>
        <w:tc>
          <w:tcPr>
            <w:tcW w:w="1665" w:type="dxa"/>
          </w:tcPr>
          <w:p w14:paraId="773ABD9D" w14:textId="0BFE8E6A" w:rsidR="00205764" w:rsidRDefault="00205764" w:rsidP="00205764">
            <w:r>
              <w:t>Accepted</w:t>
            </w:r>
          </w:p>
        </w:tc>
        <w:tc>
          <w:tcPr>
            <w:tcW w:w="1576" w:type="dxa"/>
          </w:tcPr>
          <w:p w14:paraId="2389230D" w14:textId="3FAA2371" w:rsidR="00205764" w:rsidRDefault="00205764" w:rsidP="00205764">
            <w:r>
              <w:t>Accepted</w:t>
            </w:r>
          </w:p>
        </w:tc>
        <w:tc>
          <w:tcPr>
            <w:tcW w:w="4554" w:type="dxa"/>
          </w:tcPr>
          <w:p w14:paraId="5F127CAB" w14:textId="755BB656" w:rsidR="00205764" w:rsidRDefault="006737FA" w:rsidP="00205764">
            <w:r>
              <w:t>Clearly explained with evidence.</w:t>
            </w:r>
          </w:p>
        </w:tc>
      </w:tr>
      <w:tr w:rsidR="0026010B" w14:paraId="06BF0025" w14:textId="77777777" w:rsidTr="0026010B">
        <w:tc>
          <w:tcPr>
            <w:tcW w:w="3315" w:type="dxa"/>
          </w:tcPr>
          <w:p w14:paraId="7DA11AFE" w14:textId="77777777" w:rsidR="0026010B" w:rsidRDefault="0026010B" w:rsidP="0026010B">
            <w:pPr>
              <w:ind w:left="180" w:hanging="180"/>
            </w:pPr>
            <w:r>
              <w:t>4. How does the unit impact student outcomes?</w:t>
            </w:r>
          </w:p>
        </w:tc>
        <w:tc>
          <w:tcPr>
            <w:tcW w:w="1344" w:type="dxa"/>
          </w:tcPr>
          <w:p w14:paraId="28957AC3" w14:textId="5BF3A3A9" w:rsidR="0026010B" w:rsidRDefault="0026010B" w:rsidP="0026010B">
            <w:r>
              <w:t>Accepted</w:t>
            </w:r>
          </w:p>
        </w:tc>
        <w:tc>
          <w:tcPr>
            <w:tcW w:w="1851" w:type="dxa"/>
          </w:tcPr>
          <w:p w14:paraId="09934151" w14:textId="66DE93AE" w:rsidR="0026010B" w:rsidRDefault="0026010B" w:rsidP="0026010B">
            <w:r w:rsidRPr="000B17A0">
              <w:rPr>
                <w:highlight w:val="cyan"/>
              </w:rPr>
              <w:t>Accepted with recommendations</w:t>
            </w:r>
          </w:p>
        </w:tc>
        <w:tc>
          <w:tcPr>
            <w:tcW w:w="1665" w:type="dxa"/>
          </w:tcPr>
          <w:p w14:paraId="713D75EC" w14:textId="3DE52466" w:rsidR="0026010B" w:rsidRDefault="0026010B" w:rsidP="0026010B">
            <w:r>
              <w:t>Accepted</w:t>
            </w:r>
          </w:p>
        </w:tc>
        <w:tc>
          <w:tcPr>
            <w:tcW w:w="1576" w:type="dxa"/>
          </w:tcPr>
          <w:p w14:paraId="3B6C435E" w14:textId="1AB22331" w:rsidR="0026010B" w:rsidRDefault="0026010B" w:rsidP="0026010B">
            <w:r>
              <w:t>Accepted</w:t>
            </w:r>
          </w:p>
        </w:tc>
        <w:tc>
          <w:tcPr>
            <w:tcW w:w="4554" w:type="dxa"/>
          </w:tcPr>
          <w:p w14:paraId="43614C75" w14:textId="1AE3A057" w:rsidR="0026010B" w:rsidRDefault="006737FA" w:rsidP="0026010B">
            <w:r>
              <w:t>Addressed changes needed considering nature of the prompt.</w:t>
            </w:r>
          </w:p>
        </w:tc>
      </w:tr>
      <w:tr w:rsidR="00832C34" w14:paraId="301084EB" w14:textId="77777777" w:rsidTr="0026010B">
        <w:tc>
          <w:tcPr>
            <w:tcW w:w="3315" w:type="dxa"/>
          </w:tcPr>
          <w:p w14:paraId="68754489" w14:textId="77777777" w:rsidR="00832C34" w:rsidRDefault="00832C34" w:rsidP="00832C34">
            <w:pPr>
              <w:ind w:left="180" w:hanging="180"/>
            </w:pPr>
            <w:r>
              <w:t>5.  How effectively does the unit communicate?</w:t>
            </w:r>
          </w:p>
        </w:tc>
        <w:tc>
          <w:tcPr>
            <w:tcW w:w="1344" w:type="dxa"/>
            <w:shd w:val="clear" w:color="auto" w:fill="auto"/>
          </w:tcPr>
          <w:p w14:paraId="75D32557" w14:textId="19480F3E" w:rsidR="00832C34" w:rsidRDefault="00832C34" w:rsidP="00832C34">
            <w:r>
              <w:t>Acceptable</w:t>
            </w:r>
          </w:p>
        </w:tc>
        <w:tc>
          <w:tcPr>
            <w:tcW w:w="1851" w:type="dxa"/>
            <w:shd w:val="clear" w:color="auto" w:fill="auto"/>
          </w:tcPr>
          <w:p w14:paraId="404C7830" w14:textId="7C7D6ADA" w:rsidR="00832C34" w:rsidRDefault="00832C34" w:rsidP="00832C34">
            <w:r w:rsidRPr="000B17A0">
              <w:rPr>
                <w:highlight w:val="cyan"/>
              </w:rPr>
              <w:t>Acceptable with Recommendation</w:t>
            </w:r>
          </w:p>
        </w:tc>
        <w:tc>
          <w:tcPr>
            <w:tcW w:w="1665" w:type="dxa"/>
            <w:shd w:val="clear" w:color="auto" w:fill="auto"/>
          </w:tcPr>
          <w:p w14:paraId="50AB8D66" w14:textId="72792946" w:rsidR="00832C34" w:rsidRDefault="00832C34" w:rsidP="00832C34">
            <w:r>
              <w:t>Acceptable</w:t>
            </w:r>
          </w:p>
        </w:tc>
        <w:tc>
          <w:tcPr>
            <w:tcW w:w="1576" w:type="dxa"/>
            <w:shd w:val="clear" w:color="auto" w:fill="auto"/>
          </w:tcPr>
          <w:p w14:paraId="2D315AD7" w14:textId="77777777" w:rsidR="00832C34" w:rsidRDefault="00832C34" w:rsidP="00832C34">
            <w:r>
              <w:t>Acceptable</w:t>
            </w:r>
          </w:p>
          <w:p w14:paraId="50CB628C" w14:textId="77777777" w:rsidR="00832C34" w:rsidRDefault="00832C34" w:rsidP="00832C34"/>
        </w:tc>
        <w:tc>
          <w:tcPr>
            <w:tcW w:w="4554" w:type="dxa"/>
          </w:tcPr>
          <w:p w14:paraId="259068C8" w14:textId="67D199D0" w:rsidR="00832C34" w:rsidRDefault="006737FA" w:rsidP="00832C34">
            <w:r>
              <w:t>Link for the active survey should be included.</w:t>
            </w:r>
          </w:p>
        </w:tc>
      </w:tr>
      <w:tr w:rsidR="00832C34" w14:paraId="597B9085" w14:textId="77777777" w:rsidTr="0026010B">
        <w:tc>
          <w:tcPr>
            <w:tcW w:w="3315" w:type="dxa"/>
          </w:tcPr>
          <w:p w14:paraId="04C7F10F" w14:textId="77777777" w:rsidR="00832C34" w:rsidRDefault="00832C34" w:rsidP="00832C34">
            <w:pPr>
              <w:ind w:left="180" w:hanging="180"/>
            </w:pPr>
            <w:r>
              <w:t>6. Does the unit build and leverage partnerships?</w:t>
            </w:r>
          </w:p>
        </w:tc>
        <w:tc>
          <w:tcPr>
            <w:tcW w:w="1344" w:type="dxa"/>
          </w:tcPr>
          <w:p w14:paraId="05777D15" w14:textId="782B00C2" w:rsidR="00832C34" w:rsidRDefault="00832C34" w:rsidP="00832C34">
            <w:r>
              <w:t>Acceptable</w:t>
            </w:r>
          </w:p>
        </w:tc>
        <w:tc>
          <w:tcPr>
            <w:tcW w:w="1851" w:type="dxa"/>
          </w:tcPr>
          <w:p w14:paraId="54063DAF" w14:textId="24C8F9BB" w:rsidR="00832C34" w:rsidRDefault="00832C34" w:rsidP="00832C34">
            <w:r>
              <w:t>Acceptable</w:t>
            </w:r>
          </w:p>
        </w:tc>
        <w:tc>
          <w:tcPr>
            <w:tcW w:w="1665" w:type="dxa"/>
          </w:tcPr>
          <w:p w14:paraId="0E793F1D" w14:textId="4D213A19" w:rsidR="00832C34" w:rsidRDefault="00832C34" w:rsidP="00832C34">
            <w:r>
              <w:t>Acceptable</w:t>
            </w:r>
          </w:p>
        </w:tc>
        <w:tc>
          <w:tcPr>
            <w:tcW w:w="1576" w:type="dxa"/>
          </w:tcPr>
          <w:p w14:paraId="0EBEAFA5" w14:textId="77777777" w:rsidR="00832C34" w:rsidRDefault="00832C34" w:rsidP="00832C34">
            <w:r>
              <w:t>Acceptable</w:t>
            </w:r>
          </w:p>
          <w:p w14:paraId="5B9C222A" w14:textId="77777777" w:rsidR="00832C34" w:rsidRDefault="00832C34" w:rsidP="00832C34"/>
        </w:tc>
        <w:tc>
          <w:tcPr>
            <w:tcW w:w="4554" w:type="dxa"/>
          </w:tcPr>
          <w:p w14:paraId="0FD780F9" w14:textId="018A9A51" w:rsidR="00832C34" w:rsidRDefault="002943BE" w:rsidP="00832C34">
            <w:r>
              <w:t>Clearly explained with evidence.</w:t>
            </w:r>
          </w:p>
        </w:tc>
      </w:tr>
      <w:tr w:rsidR="00832C34" w14:paraId="007E76AE" w14:textId="77777777" w:rsidTr="0026010B">
        <w:tc>
          <w:tcPr>
            <w:tcW w:w="3315" w:type="dxa"/>
          </w:tcPr>
          <w:p w14:paraId="746423C4" w14:textId="77777777" w:rsidR="00832C34" w:rsidRDefault="00832C34" w:rsidP="00832C34">
            <w:pPr>
              <w:ind w:left="180" w:hanging="180"/>
            </w:pPr>
            <w:r>
              <w:t>7. Are staff supported with professional development?</w:t>
            </w:r>
          </w:p>
        </w:tc>
        <w:tc>
          <w:tcPr>
            <w:tcW w:w="1344" w:type="dxa"/>
          </w:tcPr>
          <w:p w14:paraId="40BD1428" w14:textId="2C2055D2" w:rsidR="00832C34" w:rsidRDefault="00832C34" w:rsidP="00832C34">
            <w:r>
              <w:t>Acceptable</w:t>
            </w:r>
          </w:p>
        </w:tc>
        <w:tc>
          <w:tcPr>
            <w:tcW w:w="1851" w:type="dxa"/>
          </w:tcPr>
          <w:p w14:paraId="30BB2969" w14:textId="6F892FD4" w:rsidR="00832C34" w:rsidRDefault="00832C34" w:rsidP="00832C34">
            <w:r w:rsidRPr="000B17A0">
              <w:rPr>
                <w:highlight w:val="cyan"/>
              </w:rPr>
              <w:t>Acceptable with Recommendation</w:t>
            </w:r>
          </w:p>
        </w:tc>
        <w:tc>
          <w:tcPr>
            <w:tcW w:w="1665" w:type="dxa"/>
          </w:tcPr>
          <w:p w14:paraId="173063AF" w14:textId="7CFCD059" w:rsidR="00832C34" w:rsidRDefault="00832C34" w:rsidP="00832C34">
            <w:r>
              <w:t>Acceptable</w:t>
            </w:r>
          </w:p>
        </w:tc>
        <w:tc>
          <w:tcPr>
            <w:tcW w:w="1576" w:type="dxa"/>
          </w:tcPr>
          <w:p w14:paraId="09D1DBC0" w14:textId="77777777" w:rsidR="00832C34" w:rsidRDefault="00832C34" w:rsidP="00832C34">
            <w:r>
              <w:t>Acceptable</w:t>
            </w:r>
          </w:p>
          <w:p w14:paraId="0C2A84BE" w14:textId="77777777" w:rsidR="00832C34" w:rsidRDefault="00832C34" w:rsidP="00832C34"/>
        </w:tc>
        <w:tc>
          <w:tcPr>
            <w:tcW w:w="4554" w:type="dxa"/>
          </w:tcPr>
          <w:p w14:paraId="56331376" w14:textId="3D4EC801" w:rsidR="00832C34" w:rsidRDefault="002943BE" w:rsidP="00832C34">
            <w:r>
              <w:t>Clearly explained with evidence.</w:t>
            </w:r>
          </w:p>
        </w:tc>
      </w:tr>
      <w:tr w:rsidR="00832C34" w14:paraId="05B8EEE3" w14:textId="77777777" w:rsidTr="0026010B">
        <w:tc>
          <w:tcPr>
            <w:tcW w:w="3315" w:type="dxa"/>
          </w:tcPr>
          <w:p w14:paraId="0E9B9867" w14:textId="77777777" w:rsidR="00832C34" w:rsidRDefault="00832C34" w:rsidP="00832C34">
            <w:pPr>
              <w:ind w:left="180" w:hanging="180"/>
            </w:pPr>
            <w:r>
              <w:t>8. [Optional] Does the unit have sufficient facilities and equipment?</w:t>
            </w:r>
          </w:p>
        </w:tc>
        <w:tc>
          <w:tcPr>
            <w:tcW w:w="1344" w:type="dxa"/>
            <w:shd w:val="clear" w:color="auto" w:fill="808080" w:themeFill="background1" w:themeFillShade="80"/>
          </w:tcPr>
          <w:p w14:paraId="02325AD3" w14:textId="77777777" w:rsidR="00832C34" w:rsidRDefault="00832C34" w:rsidP="00832C34"/>
        </w:tc>
        <w:tc>
          <w:tcPr>
            <w:tcW w:w="1851" w:type="dxa"/>
            <w:shd w:val="clear" w:color="auto" w:fill="808080" w:themeFill="background1" w:themeFillShade="80"/>
          </w:tcPr>
          <w:p w14:paraId="60D3007E" w14:textId="77777777" w:rsidR="00832C34" w:rsidRDefault="00832C34" w:rsidP="00832C34"/>
        </w:tc>
        <w:tc>
          <w:tcPr>
            <w:tcW w:w="1665" w:type="dxa"/>
            <w:shd w:val="clear" w:color="auto" w:fill="808080" w:themeFill="background1" w:themeFillShade="80"/>
          </w:tcPr>
          <w:p w14:paraId="19C6CDF0" w14:textId="77777777" w:rsidR="00832C34" w:rsidRDefault="00832C34" w:rsidP="00832C34"/>
        </w:tc>
        <w:tc>
          <w:tcPr>
            <w:tcW w:w="1576" w:type="dxa"/>
            <w:shd w:val="clear" w:color="auto" w:fill="808080" w:themeFill="background1" w:themeFillShade="80"/>
          </w:tcPr>
          <w:p w14:paraId="7AD72F0D" w14:textId="77777777" w:rsidR="00832C34" w:rsidRDefault="00832C34" w:rsidP="00832C34"/>
        </w:tc>
        <w:tc>
          <w:tcPr>
            <w:tcW w:w="4554" w:type="dxa"/>
          </w:tcPr>
          <w:p w14:paraId="2C34EEC6" w14:textId="125B9925" w:rsidR="00832C34" w:rsidRDefault="002943BE" w:rsidP="00832C34">
            <w:r>
              <w:t>Not applicable</w:t>
            </w:r>
          </w:p>
        </w:tc>
      </w:tr>
      <w:tr w:rsidR="00832C34" w14:paraId="570CDAAF" w14:textId="77777777" w:rsidTr="0026010B">
        <w:tc>
          <w:tcPr>
            <w:tcW w:w="3315" w:type="dxa"/>
          </w:tcPr>
          <w:p w14:paraId="22B11C7C" w14:textId="77777777" w:rsidR="00832C34" w:rsidRDefault="00832C34" w:rsidP="00832C34">
            <w:pPr>
              <w:ind w:left="180" w:hanging="180"/>
            </w:pPr>
            <w:r>
              <w:t>9. How have past CIPs contributed to success?</w:t>
            </w:r>
          </w:p>
        </w:tc>
        <w:tc>
          <w:tcPr>
            <w:tcW w:w="1344" w:type="dxa"/>
          </w:tcPr>
          <w:p w14:paraId="7F9E865A" w14:textId="77E36E2E" w:rsidR="00832C34" w:rsidRDefault="00832C34" w:rsidP="00832C34">
            <w:r>
              <w:t>Acceptable</w:t>
            </w:r>
          </w:p>
        </w:tc>
        <w:tc>
          <w:tcPr>
            <w:tcW w:w="1851" w:type="dxa"/>
          </w:tcPr>
          <w:p w14:paraId="7F952B92" w14:textId="6B06D3A5" w:rsidR="00832C34" w:rsidRPr="000B17A0" w:rsidRDefault="00832C34" w:rsidP="00832C34">
            <w:pPr>
              <w:rPr>
                <w:highlight w:val="cyan"/>
              </w:rPr>
            </w:pPr>
            <w:r w:rsidRPr="000B17A0">
              <w:rPr>
                <w:highlight w:val="cyan"/>
              </w:rPr>
              <w:t>Acceptable with Recommendation</w:t>
            </w:r>
          </w:p>
        </w:tc>
        <w:tc>
          <w:tcPr>
            <w:tcW w:w="1665" w:type="dxa"/>
          </w:tcPr>
          <w:p w14:paraId="18B56A11" w14:textId="7FF2415F" w:rsidR="00832C34" w:rsidRDefault="00832C34" w:rsidP="00832C34">
            <w:r>
              <w:t>Acceptable</w:t>
            </w:r>
          </w:p>
        </w:tc>
        <w:tc>
          <w:tcPr>
            <w:tcW w:w="1576" w:type="dxa"/>
          </w:tcPr>
          <w:p w14:paraId="02B2C28E" w14:textId="0BC2D107" w:rsidR="00832C34" w:rsidRDefault="00832C34" w:rsidP="00832C34">
            <w:r>
              <w:t>Acceptable</w:t>
            </w:r>
          </w:p>
        </w:tc>
        <w:tc>
          <w:tcPr>
            <w:tcW w:w="4554" w:type="dxa"/>
          </w:tcPr>
          <w:p w14:paraId="1EDE73CA" w14:textId="64ED4745" w:rsidR="00832C34" w:rsidRDefault="00832C34" w:rsidP="006737FA">
            <w:r>
              <w:t xml:space="preserve"> </w:t>
            </w:r>
            <w:r w:rsidR="002943BE">
              <w:t>Clearly explained with evidence.</w:t>
            </w:r>
          </w:p>
        </w:tc>
      </w:tr>
      <w:tr w:rsidR="00832C34" w14:paraId="5C22C8DF" w14:textId="77777777" w:rsidTr="0026010B">
        <w:tc>
          <w:tcPr>
            <w:tcW w:w="3315" w:type="dxa"/>
          </w:tcPr>
          <w:p w14:paraId="232E554D" w14:textId="77777777" w:rsidR="00832C34" w:rsidRDefault="00832C34" w:rsidP="00832C34">
            <w:pPr>
              <w:ind w:left="180" w:hanging="180"/>
            </w:pPr>
            <w:r>
              <w:t>10.  How will the unit evaluate its success?</w:t>
            </w:r>
          </w:p>
        </w:tc>
        <w:tc>
          <w:tcPr>
            <w:tcW w:w="1344" w:type="dxa"/>
          </w:tcPr>
          <w:p w14:paraId="438B29C3" w14:textId="0DDB2EA3" w:rsidR="00832C34" w:rsidRDefault="00832C34" w:rsidP="00832C34"/>
        </w:tc>
        <w:tc>
          <w:tcPr>
            <w:tcW w:w="1851" w:type="dxa"/>
          </w:tcPr>
          <w:p w14:paraId="4CCDFFEC" w14:textId="53480B02" w:rsidR="00832C34" w:rsidRDefault="00832C34" w:rsidP="00832C34"/>
        </w:tc>
        <w:tc>
          <w:tcPr>
            <w:tcW w:w="1665" w:type="dxa"/>
          </w:tcPr>
          <w:p w14:paraId="15DFD1A9" w14:textId="2991A3DC" w:rsidR="00832C34" w:rsidRDefault="00832C34" w:rsidP="00832C34"/>
        </w:tc>
        <w:tc>
          <w:tcPr>
            <w:tcW w:w="1576" w:type="dxa"/>
          </w:tcPr>
          <w:p w14:paraId="76E7784D" w14:textId="77777777" w:rsidR="00832C34" w:rsidRDefault="00832C34" w:rsidP="00832C34"/>
        </w:tc>
        <w:tc>
          <w:tcPr>
            <w:tcW w:w="4554" w:type="dxa"/>
          </w:tcPr>
          <w:p w14:paraId="28FF1058" w14:textId="31667522" w:rsidR="00832C34" w:rsidRDefault="002943BE" w:rsidP="00832C34">
            <w:r>
              <w:t>Clearly explained with evidence.</w:t>
            </w:r>
          </w:p>
        </w:tc>
      </w:tr>
      <w:tr w:rsidR="00832C34" w14:paraId="0FB3693F" w14:textId="77777777" w:rsidTr="0026010B">
        <w:tc>
          <w:tcPr>
            <w:tcW w:w="3315" w:type="dxa"/>
          </w:tcPr>
          <w:p w14:paraId="3D810919" w14:textId="77777777" w:rsidR="00832C34" w:rsidRDefault="00832C34" w:rsidP="00832C34">
            <w:pPr>
              <w:ind w:left="180" w:hanging="180"/>
            </w:pPr>
            <w:r>
              <w:t>11. Future Continuous Improvement Plan Tables</w:t>
            </w:r>
          </w:p>
          <w:p w14:paraId="1A46E81D" w14:textId="77777777" w:rsidR="00832C34" w:rsidRDefault="00832C34" w:rsidP="00832C34">
            <w:pPr>
              <w:ind w:left="180" w:hanging="180"/>
            </w:pPr>
          </w:p>
        </w:tc>
        <w:tc>
          <w:tcPr>
            <w:tcW w:w="1344" w:type="dxa"/>
          </w:tcPr>
          <w:p w14:paraId="2D4366D2" w14:textId="1B6EB972" w:rsidR="00832C34" w:rsidRDefault="00832C34" w:rsidP="00832C34">
            <w:r>
              <w:t>Acceptable</w:t>
            </w:r>
          </w:p>
        </w:tc>
        <w:tc>
          <w:tcPr>
            <w:tcW w:w="1851" w:type="dxa"/>
            <w:shd w:val="clear" w:color="auto" w:fill="808080" w:themeFill="background1" w:themeFillShade="80"/>
          </w:tcPr>
          <w:p w14:paraId="0DCC484E" w14:textId="77777777" w:rsidR="00832C34" w:rsidRDefault="00832C34" w:rsidP="00832C34"/>
        </w:tc>
        <w:tc>
          <w:tcPr>
            <w:tcW w:w="1665" w:type="dxa"/>
            <w:shd w:val="clear" w:color="auto" w:fill="808080" w:themeFill="background1" w:themeFillShade="80"/>
          </w:tcPr>
          <w:p w14:paraId="70FE8CC8" w14:textId="77777777" w:rsidR="00832C34" w:rsidRDefault="00832C34" w:rsidP="00832C34"/>
        </w:tc>
        <w:tc>
          <w:tcPr>
            <w:tcW w:w="1576" w:type="dxa"/>
          </w:tcPr>
          <w:p w14:paraId="706BDA8D" w14:textId="01CD1B0B" w:rsidR="00832C34" w:rsidRDefault="00832C34" w:rsidP="00832C34">
            <w:r>
              <w:t>Acceptable</w:t>
            </w:r>
          </w:p>
        </w:tc>
        <w:tc>
          <w:tcPr>
            <w:tcW w:w="4554" w:type="dxa"/>
          </w:tcPr>
          <w:p w14:paraId="74AC43D6" w14:textId="752343CF" w:rsidR="00832C34" w:rsidRDefault="002943BE" w:rsidP="002943BE">
            <w:r>
              <w:t>Table needed to be completed.</w:t>
            </w:r>
          </w:p>
        </w:tc>
      </w:tr>
    </w:tbl>
    <w:p w14:paraId="70D95D24" w14:textId="77777777" w:rsidR="00287D3E" w:rsidRDefault="00287D3E" w:rsidP="00313B9A"/>
    <w:p w14:paraId="5DD72450" w14:textId="77777777" w:rsidR="006761AD" w:rsidRPr="00865A44" w:rsidRDefault="006761AD" w:rsidP="006761AD">
      <w:pPr>
        <w:rPr>
          <w:rFonts w:ascii="Calibri" w:eastAsia="Calibri" w:hAnsi="Calibri" w:cs="Times New Roman"/>
        </w:rPr>
      </w:pPr>
    </w:p>
    <w:p w14:paraId="2199032E" w14:textId="77777777" w:rsidR="006761AD" w:rsidRPr="00101233" w:rsidRDefault="006761AD" w:rsidP="006761AD">
      <w:pPr>
        <w:rPr>
          <w:rFonts w:ascii="Calibri" w:eastAsia="Calibri" w:hAnsi="Calibri" w:cs="Times New Roman"/>
          <w:b/>
          <w:sz w:val="28"/>
          <w:szCs w:val="28"/>
        </w:rPr>
      </w:pPr>
      <w:r w:rsidRPr="00101233">
        <w:rPr>
          <w:rFonts w:ascii="Calibri" w:eastAsia="Calibri" w:hAnsi="Calibri" w:cs="Times New Roman"/>
          <w:b/>
          <w:sz w:val="28"/>
          <w:szCs w:val="28"/>
        </w:rPr>
        <w:t>Overall Deci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90"/>
        <w:gridCol w:w="3060"/>
      </w:tblGrid>
      <w:tr w:rsidR="006761AD" w:rsidRPr="00865A44" w14:paraId="709F99D7" w14:textId="77777777" w:rsidTr="006855C6">
        <w:tc>
          <w:tcPr>
            <w:tcW w:w="4590" w:type="dxa"/>
          </w:tcPr>
          <w:p w14:paraId="061BC7B1" w14:textId="77777777" w:rsidR="006761AD" w:rsidRPr="00865A44" w:rsidRDefault="006855C6" w:rsidP="007C4434">
            <w:pPr>
              <w:jc w:val="center"/>
              <w:rPr>
                <w:sz w:val="24"/>
                <w:szCs w:val="24"/>
              </w:rPr>
            </w:pPr>
            <w:r>
              <w:rPr>
                <w:rFonts w:ascii="Calibri" w:eastAsia="Calibri" w:hAnsi="Calibri" w:cs="Times New Roman"/>
                <w:sz w:val="24"/>
                <w:szCs w:val="24"/>
                <w:u w:val="single"/>
              </w:rPr>
              <w:t xml:space="preserve">     </w:t>
            </w:r>
            <w:r>
              <w:rPr>
                <w:rFonts w:ascii="Calibri" w:eastAsia="Calibri" w:hAnsi="Calibri" w:cs="Times New Roman"/>
                <w:sz w:val="24"/>
                <w:szCs w:val="24"/>
              </w:rPr>
              <w:t xml:space="preserve"> </w:t>
            </w:r>
            <w:r w:rsidR="006761AD" w:rsidRPr="00865A44">
              <w:rPr>
                <w:rFonts w:ascii="Calibri" w:eastAsia="Calibri" w:hAnsi="Calibri" w:cs="Times New Roman"/>
                <w:sz w:val="24"/>
                <w:szCs w:val="24"/>
              </w:rPr>
              <w:t>Accepted Without Recommendations</w:t>
            </w:r>
          </w:p>
        </w:tc>
        <w:tc>
          <w:tcPr>
            <w:tcW w:w="4590" w:type="dxa"/>
          </w:tcPr>
          <w:p w14:paraId="72C88BD1" w14:textId="77777777" w:rsidR="006761AD" w:rsidRPr="00865A44" w:rsidRDefault="008E787A" w:rsidP="007C4434">
            <w:pPr>
              <w:jc w:val="center"/>
              <w:rPr>
                <w:sz w:val="24"/>
                <w:szCs w:val="24"/>
              </w:rPr>
            </w:pPr>
            <w:r>
              <w:rPr>
                <w:rFonts w:ascii="Calibri" w:eastAsia="Calibri" w:hAnsi="Calibri" w:cs="Times New Roman"/>
                <w:sz w:val="24"/>
                <w:szCs w:val="24"/>
                <w:u w:val="single"/>
              </w:rPr>
              <w:t>x</w:t>
            </w:r>
            <w:r w:rsidR="006855C6" w:rsidRPr="006855C6">
              <w:rPr>
                <w:rFonts w:ascii="Calibri" w:eastAsia="Calibri" w:hAnsi="Calibri" w:cs="Times New Roman"/>
                <w:sz w:val="24"/>
                <w:szCs w:val="24"/>
                <w:u w:val="single"/>
              </w:rPr>
              <w:t xml:space="preserve">     </w:t>
            </w:r>
            <w:r w:rsidR="006855C6">
              <w:rPr>
                <w:rFonts w:ascii="Calibri" w:eastAsia="Calibri" w:hAnsi="Calibri" w:cs="Times New Roman"/>
                <w:sz w:val="24"/>
                <w:szCs w:val="24"/>
              </w:rPr>
              <w:t xml:space="preserve"> </w:t>
            </w:r>
            <w:r w:rsidR="006761AD" w:rsidRPr="00865A44">
              <w:rPr>
                <w:rFonts w:ascii="Calibri" w:eastAsia="Calibri" w:hAnsi="Calibri" w:cs="Times New Roman"/>
                <w:sz w:val="24"/>
                <w:szCs w:val="24"/>
              </w:rPr>
              <w:t xml:space="preserve"> </w:t>
            </w:r>
            <w:r w:rsidR="006761AD">
              <w:rPr>
                <w:rFonts w:ascii="Calibri" w:eastAsia="Calibri" w:hAnsi="Calibri" w:cs="Times New Roman"/>
                <w:sz w:val="24"/>
                <w:szCs w:val="24"/>
              </w:rPr>
              <w:t>Accepted W</w:t>
            </w:r>
            <w:r w:rsidR="006761AD" w:rsidRPr="00865A44">
              <w:rPr>
                <w:rFonts w:ascii="Calibri" w:eastAsia="Calibri" w:hAnsi="Calibri" w:cs="Times New Roman"/>
                <w:sz w:val="24"/>
                <w:szCs w:val="24"/>
              </w:rPr>
              <w:t>ith Recommendations</w:t>
            </w:r>
          </w:p>
        </w:tc>
        <w:tc>
          <w:tcPr>
            <w:tcW w:w="3060" w:type="dxa"/>
          </w:tcPr>
          <w:p w14:paraId="12A8CBD0" w14:textId="77777777" w:rsidR="006761AD" w:rsidRPr="00865A44" w:rsidRDefault="006855C6" w:rsidP="007C4434">
            <w:pPr>
              <w:jc w:val="center"/>
              <w:rPr>
                <w:sz w:val="24"/>
                <w:szCs w:val="24"/>
              </w:rPr>
            </w:pPr>
            <w:r w:rsidRPr="006855C6">
              <w:rPr>
                <w:rFonts w:ascii="Calibri" w:eastAsia="Calibri" w:hAnsi="Calibri" w:cs="Times New Roman"/>
                <w:sz w:val="24"/>
                <w:szCs w:val="24"/>
                <w:u w:val="single"/>
              </w:rPr>
              <w:t xml:space="preserve">     </w:t>
            </w:r>
            <w:r>
              <w:rPr>
                <w:rFonts w:ascii="Calibri" w:eastAsia="Calibri" w:hAnsi="Calibri" w:cs="Times New Roman"/>
                <w:sz w:val="24"/>
                <w:szCs w:val="24"/>
              </w:rPr>
              <w:t xml:space="preserve"> </w:t>
            </w:r>
            <w:r w:rsidR="006761AD" w:rsidRPr="00865A44">
              <w:rPr>
                <w:rFonts w:ascii="Calibri" w:eastAsia="Calibri" w:hAnsi="Calibri" w:cs="Times New Roman"/>
                <w:sz w:val="24"/>
                <w:szCs w:val="24"/>
              </w:rPr>
              <w:t>Revisit and Revise</w:t>
            </w:r>
          </w:p>
        </w:tc>
      </w:tr>
    </w:tbl>
    <w:p w14:paraId="35DDBE8C" w14:textId="77777777" w:rsidR="006761AD" w:rsidRDefault="006761AD" w:rsidP="006761AD">
      <w:pPr>
        <w:jc w:val="center"/>
      </w:pPr>
    </w:p>
    <w:p w14:paraId="16E3DB00" w14:textId="77777777" w:rsidR="006761AD" w:rsidRDefault="006761AD" w:rsidP="006761AD"/>
    <w:p w14:paraId="3E55562F" w14:textId="77777777" w:rsidR="006761AD" w:rsidRPr="00101233" w:rsidRDefault="006761AD" w:rsidP="006761AD">
      <w:pPr>
        <w:rPr>
          <w:b/>
        </w:rPr>
      </w:pPr>
      <w:r w:rsidRPr="00101233">
        <w:rPr>
          <w:b/>
          <w:noProof/>
          <w:sz w:val="20"/>
          <w:szCs w:val="20"/>
        </w:rPr>
        <mc:AlternateContent>
          <mc:Choice Requires="wps">
            <w:drawing>
              <wp:anchor distT="45720" distB="45720" distL="114300" distR="114300" simplePos="0" relativeHeight="251659264" behindDoc="0" locked="0" layoutInCell="1" allowOverlap="1" wp14:anchorId="0FBB3D50" wp14:editId="1D2BEC6C">
                <wp:simplePos x="0" y="0"/>
                <wp:positionH relativeFrom="column">
                  <wp:posOffset>0</wp:posOffset>
                </wp:positionH>
                <wp:positionV relativeFrom="paragraph">
                  <wp:posOffset>235585</wp:posOffset>
                </wp:positionV>
                <wp:extent cx="8496300" cy="2228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300" cy="2228850"/>
                        </a:xfrm>
                        <a:prstGeom prst="rect">
                          <a:avLst/>
                        </a:prstGeom>
                        <a:solidFill>
                          <a:srgbClr val="FFFFFF"/>
                        </a:solidFill>
                        <a:ln w="9525">
                          <a:solidFill>
                            <a:schemeClr val="tx1"/>
                          </a:solidFill>
                          <a:miter lim="800000"/>
                          <a:headEnd/>
                          <a:tailEnd/>
                        </a:ln>
                      </wps:spPr>
                      <wps:txbx>
                        <w:txbxContent>
                          <w:p w14:paraId="371EE101" w14:textId="055DFB53" w:rsidR="006761AD" w:rsidRDefault="006761AD" w:rsidP="006761AD"/>
                          <w:p w14:paraId="017F522F" w14:textId="2769A252" w:rsidR="006737FA" w:rsidRDefault="006737FA" w:rsidP="006761AD">
                            <w:r>
                              <w:t xml:space="preserve">The revised document is much more focused in its scope and therefore more effective in communicating the ongoing activities of Facilities and Grounds.  The writing is clear and the presentation of evidence to back up statements was helpful.  The  CIP needed additional work completing the Table but this was done and is therefore Accep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BB3D50" id="_x0000_t202" coordsize="21600,21600" o:spt="202" path="m0,0l0,21600,21600,21600,21600,0xe">
                <v:stroke joinstyle="miter"/>
                <v:path gradientshapeok="t" o:connecttype="rect"/>
              </v:shapetype>
              <v:shape id="Text Box 2" o:spid="_x0000_s1026" type="#_x0000_t202" style="position:absolute;margin-left:0;margin-top:18.55pt;width:669pt;height:1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" strokecolor="black [3213]">
                <v:textbox>
                  <w:txbxContent>
                    <w:p w14:paraId="371EE101" w14:textId="055DFB53" w:rsidR="006761AD" w:rsidRDefault="006761AD" w:rsidP="006761AD"/>
                    <w:p w14:paraId="017F522F" w14:textId="2769A252" w:rsidR="006737FA" w:rsidRDefault="006737FA" w:rsidP="006761AD">
                      <w:r>
                        <w:t xml:space="preserve">The revised document is much more focused in its scope and therefore more effective in communicating the ongoing activities of Facilities and Grounds.  The writing is clear and the presentation of evidence to back up statements was helpful.  </w:t>
                      </w:r>
                      <w:proofErr w:type="gramStart"/>
                      <w:r>
                        <w:t>The  CIP</w:t>
                      </w:r>
                      <w:proofErr w:type="gramEnd"/>
                      <w:r>
                        <w:t xml:space="preserve"> needed additional work completing the Table but this was done and is therefore Accepted. </w:t>
                      </w:r>
                      <w:bookmarkStart w:id="1" w:name="_GoBack"/>
                      <w:bookmarkEnd w:id="1"/>
                    </w:p>
                  </w:txbxContent>
                </v:textbox>
                <w10:wrap type="square"/>
              </v:shape>
            </w:pict>
          </mc:Fallback>
        </mc:AlternateContent>
      </w:r>
      <w:r w:rsidRPr="00101233">
        <w:rPr>
          <w:b/>
        </w:rPr>
        <w:t>General comments about the submission or rationale for the conclusion:</w:t>
      </w:r>
    </w:p>
    <w:p w14:paraId="6AD811FA" w14:textId="77777777" w:rsidR="006761AD" w:rsidRDefault="006761AD" w:rsidP="006761AD">
      <w:pPr>
        <w:rPr>
          <w:sz w:val="20"/>
          <w:szCs w:val="20"/>
        </w:rPr>
      </w:pPr>
    </w:p>
    <w:p w14:paraId="7E3699E7" w14:textId="77777777" w:rsidR="006761AD" w:rsidRDefault="006761AD" w:rsidP="00313B9A"/>
    <w:sectPr w:rsidR="006761AD" w:rsidSect="00F32CB1">
      <w:headerReference w:type="even" r:id="rId10"/>
      <w:headerReference w:type="default" r:id="rId11"/>
      <w:footerReference w:type="even" r:id="rId12"/>
      <w:footerReference w:type="default" r:id="rId13"/>
      <w:headerReference w:type="first" r:id="rId14"/>
      <w:footerReference w:type="first" r:id="rId15"/>
      <w:pgSz w:w="15840" w:h="12240" w:orient="landscape"/>
      <w:pgMar w:top="1080" w:right="720" w:bottom="108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E01FB" w14:textId="77777777" w:rsidR="00385F38" w:rsidRDefault="00385F38" w:rsidP="00FA0207">
      <w:pPr>
        <w:spacing w:after="0" w:line="240" w:lineRule="auto"/>
      </w:pPr>
      <w:r>
        <w:separator/>
      </w:r>
    </w:p>
  </w:endnote>
  <w:endnote w:type="continuationSeparator" w:id="0">
    <w:p w14:paraId="5F1AEF95" w14:textId="77777777" w:rsidR="00385F38" w:rsidRDefault="00385F38" w:rsidP="00FA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9871F" w14:textId="77777777" w:rsidR="002413C5" w:rsidRDefault="002413C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8BB8" w14:textId="77777777" w:rsidR="003078A4" w:rsidRDefault="006855C6">
    <w:pPr>
      <w:pStyle w:val="Footer"/>
    </w:pPr>
    <w:r>
      <w:t>Revision 202</w:t>
    </w:r>
    <w:r w:rsidR="00807167">
      <w:t>1</w:t>
    </w:r>
    <w:r w:rsidR="003078A4">
      <w:t>.</w:t>
    </w:r>
    <w:r w:rsidR="006761AD">
      <w:t>0</w:t>
    </w:r>
    <w:r w:rsidR="00807167">
      <w:t>2</w:t>
    </w:r>
    <w:r w:rsidR="003078A4">
      <w:t>.</w:t>
    </w:r>
    <w:r w:rsidR="00807167">
      <w:t>03</w:t>
    </w:r>
    <w:r w:rsidR="0002605E">
      <w:tab/>
    </w:r>
    <w:r w:rsidR="0002605E">
      <w:tab/>
    </w:r>
    <w:r w:rsidR="0002605E">
      <w:tab/>
    </w:r>
    <w:r w:rsidR="0002605E">
      <w:tab/>
    </w:r>
    <w:r w:rsidR="0002605E">
      <w:tab/>
    </w:r>
    <w:r w:rsidR="0002605E">
      <w:tab/>
    </w:r>
    <w:r w:rsidR="0002605E">
      <w:tab/>
      <w:t xml:space="preserve">Page </w:t>
    </w:r>
    <w:r w:rsidR="0002605E">
      <w:fldChar w:fldCharType="begin"/>
    </w:r>
    <w:r w:rsidR="0002605E">
      <w:instrText xml:space="preserve"> PAGE   \* MERGEFORMAT </w:instrText>
    </w:r>
    <w:r w:rsidR="0002605E">
      <w:fldChar w:fldCharType="separate"/>
    </w:r>
    <w:r w:rsidR="002413C5">
      <w:rPr>
        <w:noProof/>
      </w:rPr>
      <w:t>1</w:t>
    </w:r>
    <w:r w:rsidR="0002605E">
      <w:rPr>
        <w:noProof/>
      </w:rPr>
      <w:fldChar w:fldCharType="end"/>
    </w:r>
    <w:r w:rsidR="0002605E">
      <w:rPr>
        <w:noProof/>
      </w:rPr>
      <w:t xml:space="preserve"> of </w:t>
    </w:r>
    <w:r w:rsidR="0002605E">
      <w:rPr>
        <w:noProof/>
      </w:rPr>
      <w:fldChar w:fldCharType="begin"/>
    </w:r>
    <w:r w:rsidR="0002605E">
      <w:rPr>
        <w:noProof/>
      </w:rPr>
      <w:instrText xml:space="preserve"> NUMPAGES </w:instrText>
    </w:r>
    <w:r w:rsidR="0002605E">
      <w:rPr>
        <w:noProof/>
      </w:rPr>
      <w:fldChar w:fldCharType="separate"/>
    </w:r>
    <w:r w:rsidR="002413C5">
      <w:rPr>
        <w:noProof/>
      </w:rPr>
      <w:t>2</w:t>
    </w:r>
    <w:r w:rsidR="0002605E">
      <w:rPr>
        <w:noProof/>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70233" w14:textId="77777777" w:rsidR="002413C5" w:rsidRDefault="002413C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03430" w14:textId="77777777" w:rsidR="00385F38" w:rsidRDefault="00385F38" w:rsidP="00FA0207">
      <w:pPr>
        <w:spacing w:after="0" w:line="240" w:lineRule="auto"/>
      </w:pPr>
      <w:r>
        <w:separator/>
      </w:r>
    </w:p>
  </w:footnote>
  <w:footnote w:type="continuationSeparator" w:id="0">
    <w:p w14:paraId="3764DB9B" w14:textId="77777777" w:rsidR="00385F38" w:rsidRDefault="00385F38" w:rsidP="00FA020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15E93" w14:textId="77777777" w:rsidR="002413C5" w:rsidRDefault="002413C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D4E3C" w14:textId="77777777" w:rsidR="00FA0207" w:rsidRDefault="00FA0207" w:rsidP="00F22194">
    <w:pPr>
      <w:pStyle w:val="Header"/>
      <w:jc w:val="center"/>
      <w:rPr>
        <w:b/>
        <w:sz w:val="24"/>
        <w:szCs w:val="24"/>
      </w:rPr>
    </w:pPr>
    <w:r w:rsidRPr="00F22194">
      <w:rPr>
        <w:b/>
        <w:noProof/>
        <w:sz w:val="24"/>
        <w:szCs w:val="24"/>
      </w:rPr>
      <w:drawing>
        <wp:anchor distT="0" distB="0" distL="114300" distR="114300" simplePos="0" relativeHeight="251659264" behindDoc="0" locked="0" layoutInCell="1" allowOverlap="1" wp14:anchorId="2EA65DB4" wp14:editId="3F659556">
          <wp:simplePos x="0" y="0"/>
          <wp:positionH relativeFrom="column">
            <wp:posOffset>-299720</wp:posOffset>
          </wp:positionH>
          <wp:positionV relativeFrom="paragraph">
            <wp:posOffset>-328295</wp:posOffset>
          </wp:positionV>
          <wp:extent cx="689610" cy="6223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ferredColleg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9610" cy="622300"/>
                  </a:xfrm>
                  <a:prstGeom prst="rect">
                    <a:avLst/>
                  </a:prstGeom>
                </pic:spPr>
              </pic:pic>
            </a:graphicData>
          </a:graphic>
          <wp14:sizeRelH relativeFrom="page">
            <wp14:pctWidth>0</wp14:pctWidth>
          </wp14:sizeRelH>
          <wp14:sizeRelV relativeFrom="page">
            <wp14:pctHeight>0</wp14:pctHeight>
          </wp14:sizeRelV>
        </wp:anchor>
      </w:drawing>
    </w:r>
    <w:r w:rsidRPr="00F22194">
      <w:rPr>
        <w:b/>
        <w:sz w:val="24"/>
        <w:szCs w:val="24"/>
      </w:rPr>
      <w:t>U</w:t>
    </w:r>
    <w:r w:rsidR="00757411">
      <w:rPr>
        <w:b/>
        <w:sz w:val="24"/>
        <w:szCs w:val="24"/>
      </w:rPr>
      <w:t>NIT</w:t>
    </w:r>
    <w:r w:rsidRPr="00F22194">
      <w:rPr>
        <w:b/>
        <w:sz w:val="24"/>
        <w:szCs w:val="24"/>
      </w:rPr>
      <w:t xml:space="preserve"> </w:t>
    </w:r>
    <w:r w:rsidR="00757411">
      <w:rPr>
        <w:b/>
        <w:sz w:val="24"/>
        <w:szCs w:val="24"/>
      </w:rPr>
      <w:t xml:space="preserve">REVIEW </w:t>
    </w:r>
    <w:r w:rsidRPr="00F22194">
      <w:rPr>
        <w:b/>
        <w:sz w:val="24"/>
        <w:szCs w:val="24"/>
      </w:rPr>
      <w:t>C</w:t>
    </w:r>
    <w:r w:rsidR="00757411">
      <w:rPr>
        <w:b/>
        <w:sz w:val="24"/>
        <w:szCs w:val="24"/>
      </w:rPr>
      <w:t>HECKLIST</w:t>
    </w:r>
  </w:p>
  <w:p w14:paraId="554F3487" w14:textId="77777777" w:rsidR="006761AD" w:rsidRDefault="006761AD" w:rsidP="00F22194">
    <w:pPr>
      <w:pStyle w:val="Header"/>
      <w:jc w:val="center"/>
      <w:rPr>
        <w:b/>
        <w:sz w:val="24"/>
        <w:szCs w:val="24"/>
      </w:rPr>
    </w:pPr>
  </w:p>
  <w:p w14:paraId="5A9F0BFD" w14:textId="77777777" w:rsidR="006761AD" w:rsidRDefault="006761AD" w:rsidP="00F22194">
    <w:pPr>
      <w:pStyle w:val="Header"/>
      <w:jc w:val="center"/>
      <w:rPr>
        <w:b/>
        <w:sz w:val="24"/>
        <w:szCs w:val="24"/>
      </w:rPr>
    </w:pPr>
  </w:p>
  <w:p w14:paraId="229BC6CC" w14:textId="70EE4046" w:rsidR="006761AD" w:rsidRDefault="006761AD" w:rsidP="006761AD">
    <w:pPr>
      <w:rPr>
        <w:b/>
      </w:rPr>
    </w:pPr>
    <w:r>
      <w:rPr>
        <w:b/>
      </w:rPr>
      <w:t>Unit</w:t>
    </w:r>
    <w:r w:rsidRPr="00A030C9">
      <w:rPr>
        <w:b/>
      </w:rPr>
      <w:t xml:space="preserve"> name</w:t>
    </w:r>
    <w:r>
      <w:rPr>
        <w:b/>
      </w:rPr>
      <w:t xml:space="preserve">: </w:t>
    </w:r>
    <w:r w:rsidRPr="00324208">
      <w:rPr>
        <w:b/>
        <w:u w:val="single"/>
      </w:rPr>
      <w:t>__</w:t>
    </w:r>
    <w:r w:rsidR="00CC661B" w:rsidRPr="00324208">
      <w:rPr>
        <w:b/>
        <w:u w:val="single"/>
      </w:rPr>
      <w:t>Facilities and Grounds</w:t>
    </w:r>
    <w:r w:rsidRPr="00324208">
      <w:rPr>
        <w:b/>
        <w:u w:val="single"/>
      </w:rPr>
      <w:t>_____________________</w:t>
    </w:r>
    <w:r w:rsidRPr="00F32CB1">
      <w:rPr>
        <w:b/>
      </w:rPr>
      <w:t xml:space="preserve"> </w:t>
    </w:r>
    <w:r>
      <w:rPr>
        <w:b/>
      </w:rPr>
      <w:tab/>
    </w:r>
    <w:r>
      <w:rPr>
        <w:b/>
      </w:rPr>
      <w:tab/>
    </w:r>
    <w:r w:rsidRPr="00647B52">
      <w:t xml:space="preserve"> </w:t>
    </w:r>
    <w:r>
      <w:rPr>
        <w:b/>
      </w:rPr>
      <w:t>Reviewer: _</w:t>
    </w:r>
    <w:r w:rsidR="006737FA">
      <w:rPr>
        <w:b/>
        <w:u w:val="single"/>
      </w:rPr>
      <w:t>Christopher Morgan</w:t>
    </w:r>
    <w:r w:rsidR="002413C5">
      <w:rPr>
        <w:b/>
        <w:u w:val="single"/>
      </w:rPr>
      <w:t>, Senior Reviewer</w:t>
    </w:r>
    <w:bookmarkStart w:id="0" w:name="_GoBack"/>
    <w:bookmarkEnd w:id="0"/>
    <w:r w:rsidRPr="00F32CB1">
      <w:rPr>
        <w:b/>
        <w:u w:val="single"/>
      </w:rPr>
      <w:tab/>
    </w:r>
    <w:r w:rsidRPr="00F32CB1">
      <w:rPr>
        <w:b/>
        <w:u w:val="single"/>
      </w:rP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B8218" w14:textId="77777777" w:rsidR="002413C5" w:rsidRDefault="002413C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911CF2"/>
    <w:multiLevelType w:val="hybridMultilevel"/>
    <w:tmpl w:val="717052A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C7B2FF3"/>
    <w:multiLevelType w:val="hybridMultilevel"/>
    <w:tmpl w:val="E334F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7F1094"/>
    <w:multiLevelType w:val="hybridMultilevel"/>
    <w:tmpl w:val="11E87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1436EF"/>
    <w:multiLevelType w:val="hybridMultilevel"/>
    <w:tmpl w:val="6296A8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MDe1MLO0NDUwNzRR0lEKTi0uzszPAykwrAUAWv0PTiwAAAA="/>
  </w:docVars>
  <w:rsids>
    <w:rsidRoot w:val="00604216"/>
    <w:rsid w:val="0002605E"/>
    <w:rsid w:val="00087C33"/>
    <w:rsid w:val="000B17A0"/>
    <w:rsid w:val="000C642A"/>
    <w:rsid w:val="000F34DF"/>
    <w:rsid w:val="00116950"/>
    <w:rsid w:val="001F2CFF"/>
    <w:rsid w:val="00205764"/>
    <w:rsid w:val="002413C5"/>
    <w:rsid w:val="0026010B"/>
    <w:rsid w:val="00261EDF"/>
    <w:rsid w:val="00287D3E"/>
    <w:rsid w:val="002943BE"/>
    <w:rsid w:val="002C37C9"/>
    <w:rsid w:val="003078A4"/>
    <w:rsid w:val="00313B9A"/>
    <w:rsid w:val="00324208"/>
    <w:rsid w:val="00353749"/>
    <w:rsid w:val="00385F38"/>
    <w:rsid w:val="005E3D1F"/>
    <w:rsid w:val="005F2368"/>
    <w:rsid w:val="00604216"/>
    <w:rsid w:val="006105D9"/>
    <w:rsid w:val="006148C6"/>
    <w:rsid w:val="00624FAE"/>
    <w:rsid w:val="00647B52"/>
    <w:rsid w:val="006737FA"/>
    <w:rsid w:val="006761AD"/>
    <w:rsid w:val="006855C6"/>
    <w:rsid w:val="006D169C"/>
    <w:rsid w:val="0075232C"/>
    <w:rsid w:val="00757411"/>
    <w:rsid w:val="00763184"/>
    <w:rsid w:val="00764B05"/>
    <w:rsid w:val="007F64F0"/>
    <w:rsid w:val="00807167"/>
    <w:rsid w:val="00832C34"/>
    <w:rsid w:val="008B41CB"/>
    <w:rsid w:val="008E787A"/>
    <w:rsid w:val="009A51CC"/>
    <w:rsid w:val="009D2932"/>
    <w:rsid w:val="00A030C9"/>
    <w:rsid w:val="00A40501"/>
    <w:rsid w:val="00A526A4"/>
    <w:rsid w:val="00AD42E8"/>
    <w:rsid w:val="00AE39E8"/>
    <w:rsid w:val="00AF0C97"/>
    <w:rsid w:val="00C13D56"/>
    <w:rsid w:val="00C731F9"/>
    <w:rsid w:val="00CA3289"/>
    <w:rsid w:val="00CC661B"/>
    <w:rsid w:val="00CD1781"/>
    <w:rsid w:val="00D21853"/>
    <w:rsid w:val="00D47C6C"/>
    <w:rsid w:val="00DB0D1F"/>
    <w:rsid w:val="00DB4774"/>
    <w:rsid w:val="00DC2374"/>
    <w:rsid w:val="00DF69F0"/>
    <w:rsid w:val="00E22EAE"/>
    <w:rsid w:val="00E514A1"/>
    <w:rsid w:val="00E96EC7"/>
    <w:rsid w:val="00F12C87"/>
    <w:rsid w:val="00F22194"/>
    <w:rsid w:val="00F22B21"/>
    <w:rsid w:val="00F32CB1"/>
    <w:rsid w:val="00F57B23"/>
    <w:rsid w:val="00F615FE"/>
    <w:rsid w:val="00FA0207"/>
    <w:rsid w:val="00FA284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2E03B"/>
  <w15:docId w15:val="{E7D826DB-D98E-44D8-93FC-9C1B5C45F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615FE"/>
    <w:pPr>
      <w:keepNext/>
      <w:keepLines/>
      <w:spacing w:before="200" w:after="0"/>
      <w:outlineLvl w:val="1"/>
    </w:pPr>
    <w:rPr>
      <w:rFonts w:ascii="Arial" w:eastAsiaTheme="majorEastAsia" w:hAnsi="Arial" w:cstheme="majorBidi"/>
      <w:b/>
      <w:bCs/>
      <w:color w:val="4F81BD"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5FE"/>
    <w:rPr>
      <w:rFonts w:ascii="Arial" w:eastAsiaTheme="majorEastAsia" w:hAnsi="Arial" w:cstheme="majorBidi"/>
      <w:b/>
      <w:bCs/>
      <w:color w:val="4F81BD" w:themeColor="accent1"/>
      <w:sz w:val="28"/>
      <w:szCs w:val="26"/>
    </w:rPr>
  </w:style>
  <w:style w:type="table" w:styleId="TableGrid">
    <w:name w:val="Table Grid"/>
    <w:basedOn w:val="TableNormal"/>
    <w:uiPriority w:val="59"/>
    <w:rsid w:val="006042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04216"/>
    <w:pPr>
      <w:ind w:left="720"/>
      <w:contextualSpacing/>
    </w:pPr>
  </w:style>
  <w:style w:type="paragraph" w:styleId="Header">
    <w:name w:val="header"/>
    <w:basedOn w:val="Normal"/>
    <w:link w:val="HeaderChar"/>
    <w:uiPriority w:val="99"/>
    <w:unhideWhenUsed/>
    <w:rsid w:val="00FA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207"/>
  </w:style>
  <w:style w:type="paragraph" w:styleId="Footer">
    <w:name w:val="footer"/>
    <w:basedOn w:val="Normal"/>
    <w:link w:val="FooterChar"/>
    <w:uiPriority w:val="99"/>
    <w:unhideWhenUsed/>
    <w:rsid w:val="00FA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207"/>
  </w:style>
  <w:style w:type="table" w:customStyle="1" w:styleId="TableGrid1">
    <w:name w:val="Table Grid1"/>
    <w:basedOn w:val="TableNormal"/>
    <w:next w:val="TableGrid"/>
    <w:uiPriority w:val="59"/>
    <w:rsid w:val="00287D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2C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C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7" ma:contentTypeDescription="Create a new document." ma:contentTypeScope="" ma:versionID="63704146453fd6f20e3de83f5f1de164">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3a2c0589a49f356ae9ce66cd9c076de"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5046ade5-4239-4e39-a29b-f1e73fe501f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B9D609-0539-4C9E-85EA-4A317FBED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486AE3-B2E8-4B20-9274-D6BC8AAB8089}">
  <ds:schemaRefs>
    <ds:schemaRef ds:uri="http://schemas.microsoft.com/sharepoint/v3/contenttype/forms"/>
  </ds:schemaRefs>
</ds:datastoreItem>
</file>

<file path=customXml/itemProps3.xml><?xml version="1.0" encoding="utf-8"?>
<ds:datastoreItem xmlns:ds="http://schemas.openxmlformats.org/officeDocument/2006/customXml" ds:itemID="{564C3A35-DA6F-4DBE-B970-03E1A9C0692D}">
  <ds:schemaRefs>
    <ds:schemaRef ds:uri="http://schemas.microsoft.com/office/2006/metadata/properties"/>
    <ds:schemaRef ds:uri="http://schemas.microsoft.com/office/infopath/2007/PartnerControls"/>
    <ds:schemaRef ds:uri="http://schemas.microsoft.com/sharepoint/v3"/>
    <ds:schemaRef ds:uri="5046ade5-4239-4e39-a29b-f1e73fe501f4"/>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49</Words>
  <Characters>1425</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ervice Unit Submission Review PRSC Checklist</vt:lpstr>
    </vt:vector>
  </TitlesOfParts>
  <Company>CCCCD</Company>
  <LinksUpToDate>false</LinksUpToDate>
  <CharactersWithSpaces>1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Unit Submission Review PRSC Checklist</dc:title>
  <dc:creator>Institutional Effectiveness</dc:creator>
  <cp:lastModifiedBy>Microsoft Office User</cp:lastModifiedBy>
  <cp:revision>5</cp:revision>
  <cp:lastPrinted>2016-01-08T15:56:00Z</cp:lastPrinted>
  <dcterms:created xsi:type="dcterms:W3CDTF">2023-03-29T16:03:00Z</dcterms:created>
  <dcterms:modified xsi:type="dcterms:W3CDTF">2023-03-2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